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D1E5" w14:textId="4F5EAD45" w:rsidR="00C870A9" w:rsidRDefault="009408A8" w:rsidP="00C870A9">
      <w:pPr>
        <w:spacing w:after="0" w:line="388" w:lineRule="atLeast"/>
        <w:jc w:val="center"/>
        <w:textAlignment w:val="center"/>
        <w:outlineLvl w:val="1"/>
        <w:rPr>
          <w:rFonts w:ascii="Roboto" w:hAnsi="Roboto"/>
          <w:b/>
          <w:bCs/>
          <w:noProof/>
          <w:color w:val="F57700"/>
          <w:sz w:val="36"/>
          <w:szCs w:val="36"/>
        </w:rPr>
      </w:pPr>
      <w:r>
        <w:rPr>
          <w:rFonts w:ascii="Roboto" w:hAnsi="Roboto"/>
          <w:b/>
          <w:bCs/>
          <w:noProof/>
          <w:color w:val="F57700"/>
          <w:sz w:val="36"/>
          <w:szCs w:val="36"/>
        </w:rPr>
        <w:drawing>
          <wp:inline distT="0" distB="0" distL="0" distR="0" wp14:anchorId="578D13D6" wp14:editId="50ACEB64">
            <wp:extent cx="1190625" cy="1190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552239" w14:textId="07343C92" w:rsidR="00C870A9" w:rsidRPr="00264752" w:rsidRDefault="00C870A9" w:rsidP="009408A8">
      <w:pPr>
        <w:spacing w:after="0" w:line="388" w:lineRule="atLeast"/>
        <w:jc w:val="center"/>
        <w:textAlignment w:val="center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>
        <w:rPr>
          <w:rFonts w:ascii="Roboto" w:eastAsia="Times New Roman" w:hAnsi="Roboto" w:cs="Times New Roman"/>
          <w:b/>
          <w:bCs/>
          <w:sz w:val="36"/>
          <w:szCs w:val="36"/>
        </w:rPr>
        <w:t>City Council Page</w:t>
      </w:r>
    </w:p>
    <w:p w14:paraId="5A0EAB10" w14:textId="77777777" w:rsidR="00C870A9" w:rsidRDefault="00C870A9" w:rsidP="00C870A9">
      <w:pPr>
        <w:spacing w:after="0" w:line="388" w:lineRule="atLeast"/>
        <w:jc w:val="center"/>
        <w:textAlignment w:val="center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264752">
        <w:rPr>
          <w:rFonts w:ascii="Roboto" w:eastAsia="Times New Roman" w:hAnsi="Roboto" w:cs="Times New Roman"/>
          <w:b/>
          <w:bCs/>
          <w:sz w:val="36"/>
          <w:szCs w:val="36"/>
        </w:rPr>
        <w:t>Application Request Form</w:t>
      </w:r>
    </w:p>
    <w:p w14:paraId="0AC1161E" w14:textId="3046B9FD" w:rsidR="009408A8" w:rsidRDefault="009408A8" w:rsidP="00C870A9">
      <w:pPr>
        <w:spacing w:beforeAutospacing="1" w:after="0" w:afterAutospacing="1" w:line="360" w:lineRule="atLeas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9408A8">
        <w:rPr>
          <w:rFonts w:ascii="Times New Roman" w:eastAsia="Times New Roman" w:hAnsi="Times New Roman" w:cs="Times New Roman"/>
          <w:sz w:val="24"/>
          <w:szCs w:val="24"/>
        </w:rPr>
        <w:t xml:space="preserve">The Jacksonville City Council Page Program seeks to give youth </w:t>
      </w:r>
      <w:r w:rsidR="00722F23">
        <w:rPr>
          <w:rFonts w:ascii="Times New Roman" w:eastAsia="Times New Roman" w:hAnsi="Times New Roman" w:cs="Times New Roman"/>
          <w:sz w:val="24"/>
          <w:szCs w:val="24"/>
        </w:rPr>
        <w:t>between the ages of 10 through 18</w:t>
      </w:r>
      <w:r w:rsidRPr="009408A8">
        <w:rPr>
          <w:rFonts w:ascii="Times New Roman" w:eastAsia="Times New Roman" w:hAnsi="Times New Roman" w:cs="Times New Roman"/>
          <w:sz w:val="24"/>
          <w:szCs w:val="24"/>
        </w:rPr>
        <w:t xml:space="preserve"> the opportunity to learn about the inner workings of local government and gain valuable experience. The Pages will work for </w:t>
      </w:r>
      <w:r w:rsidR="00CA7655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9408A8">
        <w:rPr>
          <w:rFonts w:ascii="Times New Roman" w:eastAsia="Times New Roman" w:hAnsi="Times New Roman" w:cs="Times New Roman"/>
          <w:sz w:val="24"/>
          <w:szCs w:val="24"/>
        </w:rPr>
        <w:t xml:space="preserve"> and during a City Council meeting and help with tasks assigned by </w:t>
      </w:r>
      <w:r w:rsidR="00421EBB">
        <w:rPr>
          <w:rFonts w:ascii="Times New Roman" w:eastAsia="Times New Roman" w:hAnsi="Times New Roman" w:cs="Times New Roman"/>
          <w:sz w:val="24"/>
          <w:szCs w:val="24"/>
        </w:rPr>
        <w:t>the Legislative Services Division.</w:t>
      </w:r>
    </w:p>
    <w:p w14:paraId="6136DFB0" w14:textId="32030DB8" w:rsidR="00C870A9" w:rsidRPr="00264752" w:rsidRDefault="00C870A9" w:rsidP="009408A8">
      <w:pPr>
        <w:spacing w:before="100" w:beforeAutospacing="1" w:after="100" w:afterAutospacing="1" w:line="360" w:lineRule="atLeast"/>
        <w:textAlignment w:val="center"/>
        <w:rPr>
          <w:rFonts w:ascii="Roboto" w:eastAsia="Times New Roman" w:hAnsi="Roboto" w:cs="Times New Roman"/>
          <w:b/>
          <w:bCs/>
          <w:color w:val="555555"/>
        </w:rPr>
      </w:pPr>
      <w:r w:rsidRPr="00264752">
        <w:rPr>
          <w:rFonts w:ascii="Roboto" w:eastAsia="Times New Roman" w:hAnsi="Roboto" w:cs="Times New Roman"/>
          <w:b/>
          <w:bCs/>
          <w:color w:val="555555"/>
        </w:rPr>
        <w:t>Please fill out the form below to</w:t>
      </w:r>
      <w:r w:rsidR="00FA0A6A">
        <w:rPr>
          <w:rFonts w:ascii="Roboto" w:eastAsia="Times New Roman" w:hAnsi="Roboto" w:cs="Times New Roman"/>
          <w:b/>
          <w:bCs/>
          <w:color w:val="555555"/>
        </w:rPr>
        <w:t xml:space="preserve"> have a youth</w:t>
      </w:r>
      <w:r w:rsidRPr="00264752">
        <w:rPr>
          <w:rFonts w:ascii="Roboto" w:eastAsia="Times New Roman" w:hAnsi="Roboto" w:cs="Times New Roman"/>
          <w:b/>
          <w:bCs/>
          <w:color w:val="555555"/>
        </w:rPr>
        <w:t xml:space="preserve"> </w:t>
      </w:r>
      <w:r>
        <w:rPr>
          <w:rFonts w:ascii="Roboto" w:eastAsia="Times New Roman" w:hAnsi="Roboto" w:cs="Times New Roman"/>
          <w:b/>
          <w:bCs/>
          <w:color w:val="555555"/>
        </w:rPr>
        <w:t xml:space="preserve">participate in the </w:t>
      </w:r>
      <w:r w:rsidR="002E5849">
        <w:rPr>
          <w:rFonts w:ascii="Roboto" w:eastAsia="Times New Roman" w:hAnsi="Roboto" w:cs="Times New Roman"/>
          <w:b/>
          <w:bCs/>
          <w:color w:val="555555"/>
        </w:rPr>
        <w:t>City Council Page Program</w:t>
      </w:r>
      <w:r w:rsidRPr="00264752">
        <w:rPr>
          <w:rFonts w:ascii="Roboto" w:eastAsia="Times New Roman" w:hAnsi="Roboto" w:cs="Times New Roman"/>
          <w:b/>
          <w:bCs/>
          <w:color w:val="555555"/>
        </w:rPr>
        <w:t>.</w:t>
      </w:r>
      <w:r w:rsidR="002E5849">
        <w:rPr>
          <w:rFonts w:ascii="Roboto" w:eastAsia="Times New Roman" w:hAnsi="Roboto" w:cs="Times New Roman"/>
          <w:b/>
          <w:bCs/>
          <w:color w:val="555555"/>
        </w:rPr>
        <w:t xml:space="preserve"> </w:t>
      </w:r>
      <w:r w:rsidRPr="00264752">
        <w:rPr>
          <w:rFonts w:ascii="Roboto" w:eastAsia="Times New Roman" w:hAnsi="Roboto" w:cs="Times New Roman"/>
          <w:b/>
          <w:bCs/>
          <w:color w:val="555555"/>
        </w:rPr>
        <w:t xml:space="preserve">For any questions, please contact </w:t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>
        <w:rPr>
          <w:rFonts w:ascii="Roboto" w:eastAsia="Times New Roman" w:hAnsi="Roboto" w:cs="Times New Roman"/>
          <w:b/>
          <w:bCs/>
          <w:color w:val="555555"/>
        </w:rPr>
        <w:softHyphen/>
      </w:r>
      <w:r w:rsidR="00FD67A9">
        <w:rPr>
          <w:rFonts w:ascii="Roboto" w:eastAsia="Times New Roman" w:hAnsi="Roboto" w:cs="Times New Roman"/>
          <w:b/>
          <w:bCs/>
          <w:color w:val="555555"/>
        </w:rPr>
        <w:t xml:space="preserve">Merriane Lahmeur, Chief of Legislative Services at </w:t>
      </w:r>
      <w:hyperlink r:id="rId7" w:history="1">
        <w:r w:rsidR="00FD67A9" w:rsidRPr="0029763E">
          <w:rPr>
            <w:rStyle w:val="Hyperlink"/>
            <w:rFonts w:ascii="Roboto" w:eastAsia="Times New Roman" w:hAnsi="Roboto" w:cs="Times New Roman"/>
            <w:b/>
            <w:bCs/>
          </w:rPr>
          <w:t>MGLahmeur@coj.net</w:t>
        </w:r>
      </w:hyperlink>
      <w:r w:rsidR="00FD67A9">
        <w:rPr>
          <w:rFonts w:ascii="Roboto" w:eastAsia="Times New Roman" w:hAnsi="Roboto" w:cs="Times New Roman"/>
          <w:b/>
          <w:bCs/>
          <w:color w:val="555555"/>
        </w:rPr>
        <w:t xml:space="preserve"> or (904) 255-5122.</w:t>
      </w:r>
      <w:r w:rsidR="00631CAF">
        <w:rPr>
          <w:rFonts w:ascii="Roboto" w:eastAsia="Times New Roman" w:hAnsi="Roboto" w:cs="Times New Roman"/>
          <w:b/>
          <w:bCs/>
          <w:color w:val="555555"/>
        </w:rPr>
        <w:t>Please note tha</w:t>
      </w:r>
      <w:r w:rsidR="005C43C3">
        <w:rPr>
          <w:rFonts w:ascii="Roboto" w:eastAsia="Times New Roman" w:hAnsi="Roboto" w:cs="Times New Roman"/>
          <w:b/>
          <w:bCs/>
          <w:color w:val="555555"/>
        </w:rPr>
        <w:t xml:space="preserve">t an Adult/Guardian/Parent is required to accompany the youth participant to the </w:t>
      </w:r>
      <w:r w:rsidR="009B08BF">
        <w:rPr>
          <w:rFonts w:ascii="Roboto" w:eastAsia="Times New Roman" w:hAnsi="Roboto" w:cs="Times New Roman"/>
          <w:b/>
          <w:bCs/>
          <w:color w:val="555555"/>
        </w:rPr>
        <w:t>C</w:t>
      </w:r>
      <w:r w:rsidR="005C43C3">
        <w:rPr>
          <w:rFonts w:ascii="Roboto" w:eastAsia="Times New Roman" w:hAnsi="Roboto" w:cs="Times New Roman"/>
          <w:b/>
          <w:bCs/>
          <w:color w:val="555555"/>
        </w:rPr>
        <w:t>ouncil meeting</w:t>
      </w:r>
      <w:r w:rsidRPr="00264752">
        <w:rPr>
          <w:rFonts w:ascii="Roboto" w:eastAsia="Times New Roman" w:hAnsi="Roboto" w:cs="Times New Roman"/>
          <w:b/>
          <w:bCs/>
          <w:color w:val="555555"/>
        </w:rPr>
        <w:t>.</w:t>
      </w:r>
    </w:p>
    <w:p w14:paraId="66932510" w14:textId="34C432E1" w:rsidR="009408A8" w:rsidRDefault="009408A8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6CA19648" wp14:editId="0CAE9ECD">
                <wp:extent cx="2926080" cy="238125"/>
                <wp:effectExtent l="0" t="0" r="2667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532E6" w14:textId="6F350297" w:rsidR="009408A8" w:rsidRDefault="009408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A196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30.4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">
                <v:textbox>
                  <w:txbxContent>
                    <w:p w14:paraId="411532E6" w14:textId="6F350297" w:rsidR="009408A8" w:rsidRDefault="009408A8"/>
                  </w:txbxContent>
                </v:textbox>
                <w10:anchorlock/>
              </v:shape>
            </w:pict>
          </mc:Fallback>
        </mc:AlternateConten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Requesting Council Member </w:t>
      </w:r>
      <w:r w:rsidRPr="009408A8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113056EE" w14:textId="466B903A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F4D3BA" wp14:editId="42CD6B1E">
                <wp:simplePos x="0" y="0"/>
                <wp:positionH relativeFrom="column">
                  <wp:posOffset>0</wp:posOffset>
                </wp:positionH>
                <wp:positionV relativeFrom="paragraph">
                  <wp:posOffset>224790</wp:posOffset>
                </wp:positionV>
                <wp:extent cx="2924175" cy="1905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C4407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D3BA" id="_x0000_s1027" type="#_x0000_t202" style="position:absolute;margin-left:0;margin-top:17.7pt;width:230.25pt;height: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">
                <v:textbox>
                  <w:txbxContent>
                    <w:p w14:paraId="768C4407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 xml:space="preserve">Student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Name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46A83A41" w14:textId="050C5D7F" w:rsidR="00C870A9" w:rsidRDefault="00C870A9" w:rsidP="009408A8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                                                               </w:t>
      </w:r>
    </w:p>
    <w:p w14:paraId="3ECF99F2" w14:textId="75316C17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F92411" wp14:editId="02793549">
                <wp:simplePos x="0" y="0"/>
                <wp:positionH relativeFrom="column">
                  <wp:posOffset>0</wp:posOffset>
                </wp:positionH>
                <wp:positionV relativeFrom="paragraph">
                  <wp:posOffset>234315</wp:posOffset>
                </wp:positionV>
                <wp:extent cx="2924175" cy="1905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8D8AA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92411" id="_x0000_s1028" type="#_x0000_t202" style="position:absolute;margin-left:0;margin-top:18.45pt;width:230.25pt;height: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">
                <v:textbox>
                  <w:txbxContent>
                    <w:p w14:paraId="2788D8AA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Contact Person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D51AA96" w14:textId="270490BD" w:rsidR="00C870A9" w:rsidRDefault="00C870A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</w:p>
    <w:p w14:paraId="7AF64D53" w14:textId="5A871460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C4B3792" wp14:editId="6C597B2D">
                <wp:simplePos x="0" y="0"/>
                <wp:positionH relativeFrom="column">
                  <wp:posOffset>0</wp:posOffset>
                </wp:positionH>
                <wp:positionV relativeFrom="paragraph">
                  <wp:posOffset>224790</wp:posOffset>
                </wp:positionV>
                <wp:extent cx="2924175" cy="1905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C9F80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B3792" id="_x0000_s1029" type="#_x0000_t202" style="position:absolute;margin-left:0;margin-top:17.7pt;width:230.25pt;height:1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">
                <v:textbox>
                  <w:txbxContent>
                    <w:p w14:paraId="040C9F80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First Name</w:t>
      </w:r>
      <w:r w:rsidR="00FA0A6A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143B43" w:rsidRPr="00FA0A6A">
        <w:rPr>
          <w:rFonts w:ascii="Roboto" w:eastAsia="Times New Roman" w:hAnsi="Roboto" w:cs="Times New Roman"/>
          <w:color w:val="FF0000"/>
          <w:sz w:val="21"/>
          <w:szCs w:val="21"/>
        </w:rPr>
        <w:t xml:space="preserve">* </w:t>
      </w:r>
      <w:r w:rsidR="00143B43" w:rsidRPr="00143B43">
        <w:rPr>
          <w:rFonts w:ascii="Roboto" w:eastAsia="Times New Roman" w:hAnsi="Roboto" w:cs="Times New Roman"/>
          <w:sz w:val="21"/>
          <w:szCs w:val="21"/>
        </w:rPr>
        <w:t>Last</w:t>
      </w:r>
      <w:r w:rsidR="00C870A9" w:rsidRPr="00143B43">
        <w:rPr>
          <w:rFonts w:ascii="Roboto" w:eastAsia="Times New Roman" w:hAnsi="Roboto" w:cs="Times New Roman"/>
          <w:sz w:val="21"/>
          <w:szCs w:val="21"/>
        </w:rPr>
        <w:t xml:space="preserve">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Name</w:t>
      </w:r>
      <w:r w:rsidR="00FA0A6A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FA0A6A" w:rsidRPr="00FA0A6A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0D173DA9" w14:textId="4B36D60F" w:rsidR="00C870A9" w:rsidRDefault="00C870A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</w:p>
    <w:bookmarkStart w:id="0" w:name="_Hlk124417757"/>
    <w:p w14:paraId="118226DA" w14:textId="5727AAD2" w:rsidR="002E5849" w:rsidRPr="00264752" w:rsidRDefault="002E5849" w:rsidP="002E584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2E5849">
        <w:rPr>
          <w:rFonts w:ascii="Roboto" w:eastAsia="Times New Roman" w:hAnsi="Roboto" w:cs="Times New Roman"/>
          <w:noProof/>
          <w:color w:val="555555"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02B2D4" wp14:editId="2862B377">
                <wp:simplePos x="0" y="0"/>
                <wp:positionH relativeFrom="column">
                  <wp:posOffset>-19050</wp:posOffset>
                </wp:positionH>
                <wp:positionV relativeFrom="paragraph">
                  <wp:posOffset>220345</wp:posOffset>
                </wp:positionV>
                <wp:extent cx="2933700" cy="23812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29819" w14:textId="66A81C9D" w:rsidR="002E5849" w:rsidRDefault="002E58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2B2D4" id="_x0000_s1030" type="#_x0000_t202" style="position:absolute;margin-left:-1.5pt;margin-top:17.35pt;width:231pt;height:18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">
                <v:textbox>
                  <w:txbxContent>
                    <w:p w14:paraId="23529819" w14:textId="66A81C9D" w:rsidR="002E5849" w:rsidRDefault="002E5849"/>
                  </w:txbxContent>
                </v:textbox>
                <w10:wrap type="square"/>
              </v:shape>
            </w:pict>
          </mc:Fallback>
        </mc:AlternateConten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>Contact P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>hone</w: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1AA1862" w14:textId="1C94C17F" w:rsidR="002E5849" w:rsidRDefault="002E584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6AD5550C" w14:textId="2A945BE1" w:rsidR="00C870A9" w:rsidRPr="00264752" w:rsidRDefault="009B08BF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15B871" wp14:editId="3A3099A3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2924175" cy="1905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007BF" w14:textId="77777777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5B871" id="_x0000_s1031" type="#_x0000_t202" style="position:absolute;margin-left:0;margin-top:20.05pt;width:230.25pt;height:1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">
                <v:textbox>
                  <w:txbxContent>
                    <w:p w14:paraId="63C007BF" w14:textId="77777777" w:rsidR="009B08BF" w:rsidRDefault="009B08BF" w:rsidP="009B08BF"/>
                  </w:txbxContent>
                </v:textbox>
                <w10:wrap type="square"/>
              </v:shape>
            </w:pict>
          </mc:Fallback>
        </mc:AlternateConten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Contact Email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bookmarkEnd w:id="0"/>
    <w:p w14:paraId="152C960A" w14:textId="09DE273F" w:rsidR="00C870A9" w:rsidRDefault="00C870A9" w:rsidP="00C870A9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                                                               </w:t>
      </w:r>
    </w:p>
    <w:p w14:paraId="580129A2" w14:textId="0ED9DE9E" w:rsidR="00C870A9" w:rsidRDefault="009B08BF" w:rsidP="009408A8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6AA71DC" wp14:editId="21B37DA3">
                <wp:extent cx="2926080" cy="276225"/>
                <wp:effectExtent l="0" t="0" r="26670" b="28575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2C247" w14:textId="5FB15A28" w:rsidR="009B08BF" w:rsidRDefault="009B08BF" w:rsidP="009B08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AA71DC" id="_x0000_s1032" type="#_x0000_t202" style="width:230.4pt;height:2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">
                <v:textbox>
                  <w:txbxContent>
                    <w:p w14:paraId="7582C247" w14:textId="5FB15A28" w:rsidR="009B08BF" w:rsidRDefault="009B08BF" w:rsidP="009B08BF"/>
                  </w:txbxContent>
                </v:textbox>
                <w10:anchorlock/>
              </v:shape>
            </w:pict>
          </mc:Fallback>
        </mc:AlternateConten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 xml:space="preserve">Requested </w:t>
      </w:r>
      <w:r w:rsidR="009408A8">
        <w:rPr>
          <w:rFonts w:ascii="Roboto" w:eastAsia="Times New Roman" w:hAnsi="Roboto" w:cs="Times New Roman"/>
          <w:color w:val="555555"/>
          <w:sz w:val="21"/>
          <w:szCs w:val="21"/>
        </w:rPr>
        <w:t xml:space="preserve">Meeting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Date 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p w14:paraId="3FA717AC" w14:textId="05FB257D" w:rsidR="00C870A9" w:rsidRDefault="00C870A9" w:rsidP="009408A8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4893BAF0" w14:textId="77777777" w:rsidR="00C870A9" w:rsidRDefault="00C870A9" w:rsidP="00C870A9">
      <w:pPr>
        <w:shd w:val="clear" w:color="auto" w:fill="FFFFFF"/>
        <w:spacing w:before="180" w:after="180" w:line="240" w:lineRule="auto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2D976179" w14:textId="359E2FC7" w:rsidR="00C870A9" w:rsidRPr="00264752" w:rsidRDefault="0079347D" w:rsidP="00C870A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0B60869" wp14:editId="35190F59">
                <wp:simplePos x="0" y="0"/>
                <wp:positionH relativeFrom="column">
                  <wp:posOffset>476250</wp:posOffset>
                </wp:positionH>
                <wp:positionV relativeFrom="paragraph">
                  <wp:posOffset>243840</wp:posOffset>
                </wp:positionV>
                <wp:extent cx="2924175" cy="19050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5F027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60869" id="_x0000_s1033" type="#_x0000_t202" style="position:absolute;left:0;text-align:left;margin-left:37.5pt;margin-top:19.2pt;width:230.25pt;height:1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">
                <v:textbox>
                  <w:txbxContent>
                    <w:p w14:paraId="6325F027" w14:textId="77777777" w:rsidR="0079347D" w:rsidRDefault="0079347D" w:rsidP="0079347D"/>
                  </w:txbxContent>
                </v:textbox>
                <w10:wrap type="square"/>
              </v:shape>
            </w:pict>
          </mc:Fallback>
        </mc:AlternateConten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Grade Level of </w: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Student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 </w:t>
      </w:r>
      <w:r w:rsidR="009408A8">
        <w:rPr>
          <w:rFonts w:ascii="Roboto" w:eastAsia="Times New Roman" w:hAnsi="Roboto" w:cs="Times New Roman"/>
          <w:color w:val="555555"/>
          <w:sz w:val="21"/>
          <w:szCs w:val="21"/>
        </w:rPr>
        <w:t xml:space="preserve">and School </w:t>
      </w:r>
      <w:r w:rsidR="00C870A9" w:rsidRPr="00264752">
        <w:rPr>
          <w:rFonts w:ascii="Roboto" w:eastAsia="Times New Roman" w:hAnsi="Roboto" w:cs="Times New Roman"/>
          <w:color w:val="FF0000"/>
          <w:sz w:val="21"/>
          <w:szCs w:val="21"/>
        </w:rPr>
        <w:t>*</w:t>
      </w:r>
      <w:r w:rsidR="00C870A9">
        <w:rPr>
          <w:rFonts w:ascii="Roboto" w:eastAsia="Times New Roman" w:hAnsi="Roboto" w:cs="Times New Roman"/>
          <w:color w:val="FF0000"/>
          <w:sz w:val="21"/>
          <w:szCs w:val="21"/>
        </w:rPr>
        <w:t xml:space="preserve"> </w:t>
      </w:r>
    </w:p>
    <w:p w14:paraId="0BBEB017" w14:textId="0DEF6FBC" w:rsidR="00C870A9" w:rsidRDefault="00C870A9" w:rsidP="002E584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</w:p>
    <w:p w14:paraId="2BD52923" w14:textId="5F9977D7" w:rsidR="006F2B24" w:rsidRPr="00722F23" w:rsidRDefault="006F2B24" w:rsidP="002E584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FF0000"/>
          <w:sz w:val="21"/>
          <w:szCs w:val="21"/>
        </w:rPr>
      </w:pPr>
      <w:r>
        <w:rPr>
          <w:rFonts w:ascii="Roboto" w:eastAsia="Times New Roman" w:hAnsi="Roboto" w:cs="Times New Roman"/>
          <w:sz w:val="21"/>
          <w:szCs w:val="21"/>
        </w:rPr>
        <w:t>Photo Approval (to take picture and post)</w:t>
      </w:r>
      <w:r w:rsidR="00FF3533">
        <w:rPr>
          <w:rFonts w:ascii="Roboto" w:eastAsia="Times New Roman" w:hAnsi="Roboto" w:cs="Times New Roman"/>
          <w:sz w:val="21"/>
          <w:szCs w:val="21"/>
        </w:rPr>
        <w:t xml:space="preserve"> Yes or No</w:t>
      </w:r>
      <w:r w:rsidR="00722F23">
        <w:rPr>
          <w:rFonts w:ascii="Roboto" w:eastAsia="Times New Roman" w:hAnsi="Roboto" w:cs="Times New Roman"/>
          <w:sz w:val="21"/>
          <w:szCs w:val="21"/>
        </w:rPr>
        <w:t xml:space="preserve"> </w:t>
      </w:r>
      <w:r w:rsidR="00722F23">
        <w:rPr>
          <w:rFonts w:ascii="Roboto" w:eastAsia="Times New Roman" w:hAnsi="Roboto" w:cs="Times New Roman"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75"/>
      </w:tblGrid>
      <w:tr w:rsidR="006F2B24" w14:paraId="61C3445B" w14:textId="77777777" w:rsidTr="001271A1">
        <w:tc>
          <w:tcPr>
            <w:tcW w:w="4675" w:type="dxa"/>
          </w:tcPr>
          <w:p w14:paraId="256D00C5" w14:textId="77777777" w:rsidR="006F2B24" w:rsidRDefault="006F2B24" w:rsidP="002E5849">
            <w:pPr>
              <w:spacing w:before="180" w:after="180"/>
              <w:jc w:val="both"/>
              <w:rPr>
                <w:rFonts w:ascii="Roboto" w:eastAsia="Times New Roman" w:hAnsi="Roboto" w:cs="Times New Roman"/>
                <w:sz w:val="21"/>
                <w:szCs w:val="21"/>
              </w:rPr>
            </w:pPr>
          </w:p>
        </w:tc>
      </w:tr>
    </w:tbl>
    <w:p w14:paraId="0B73A5C2" w14:textId="77777777" w:rsidR="006F2B24" w:rsidRPr="006F2B24" w:rsidRDefault="006F2B24" w:rsidP="001271A1">
      <w:pPr>
        <w:spacing w:before="180" w:after="180" w:line="240" w:lineRule="auto"/>
        <w:jc w:val="both"/>
        <w:rPr>
          <w:rFonts w:ascii="Roboto" w:eastAsia="Times New Roman" w:hAnsi="Roboto" w:cs="Times New Roman"/>
          <w:sz w:val="21"/>
          <w:szCs w:val="21"/>
        </w:rPr>
      </w:pPr>
    </w:p>
    <w:p w14:paraId="2D760A72" w14:textId="5B47C233" w:rsidR="00C870A9" w:rsidRPr="00264752" w:rsidRDefault="0079347D" w:rsidP="00C870A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F87C596" wp14:editId="501EE165">
                <wp:simplePos x="0" y="0"/>
                <wp:positionH relativeFrom="column">
                  <wp:posOffset>476250</wp:posOffset>
                </wp:positionH>
                <wp:positionV relativeFrom="paragraph">
                  <wp:posOffset>243840</wp:posOffset>
                </wp:positionV>
                <wp:extent cx="2924175" cy="190500"/>
                <wp:effectExtent l="0" t="0" r="28575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1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BACC7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7C596" id="_x0000_s1034" type="#_x0000_t202" style="position:absolute;left:0;text-align:left;margin-left:37.5pt;margin-top:19.2pt;width:230.25pt;height:1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">
                <v:textbox>
                  <w:txbxContent>
                    <w:p w14:paraId="109BACC7" w14:textId="77777777" w:rsidR="0079347D" w:rsidRDefault="0079347D" w:rsidP="0079347D"/>
                  </w:txbxContent>
                </v:textbox>
                <w10:wrap type="square"/>
              </v:shape>
            </w:pict>
          </mc:Fallback>
        </mc:AlternateConten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Additional Notes</w:t>
      </w:r>
    </w:p>
    <w:p w14:paraId="247B71B6" w14:textId="0B085F96" w:rsidR="00C870A9" w:rsidRDefault="00C870A9" w:rsidP="00C870A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2EC612BC" w14:textId="578AB724" w:rsidR="00C870A9" w:rsidRDefault="0079347D" w:rsidP="00C870A9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D93EFE8" wp14:editId="3574F46D">
                <wp:simplePos x="0" y="0"/>
                <wp:positionH relativeFrom="column">
                  <wp:posOffset>476250</wp:posOffset>
                </wp:positionH>
                <wp:positionV relativeFrom="paragraph">
                  <wp:posOffset>302895</wp:posOffset>
                </wp:positionV>
                <wp:extent cx="5419725" cy="6191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20E05" w14:textId="77777777" w:rsidR="0079347D" w:rsidRDefault="0079347D" w:rsidP="007934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EFE8" id="_x0000_s1035" type="#_x0000_t202" style="position:absolute;left:0;text-align:left;margin-left:37.5pt;margin-top:23.85pt;width:426.75pt;height:48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">
                <v:textbox>
                  <w:txbxContent>
                    <w:p w14:paraId="6AF20E05" w14:textId="77777777" w:rsidR="0079347D" w:rsidRDefault="0079347D" w:rsidP="0079347D"/>
                  </w:txbxContent>
                </v:textbox>
                <w10:wrap type="square"/>
              </v:shape>
            </w:pict>
          </mc:Fallback>
        </mc:AlternateContent>
      </w:r>
      <w:r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(Special </w:t>
      </w:r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r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equests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, </w:t>
      </w:r>
      <w:proofErr w:type="gramStart"/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>accommodations</w:t>
      </w:r>
      <w:proofErr w:type="gramEnd"/>
      <w:r w:rsidR="00C870A9">
        <w:rPr>
          <w:rFonts w:ascii="Roboto" w:eastAsia="Times New Roman" w:hAnsi="Roboto" w:cs="Times New Roman"/>
          <w:color w:val="555555"/>
          <w:sz w:val="21"/>
          <w:szCs w:val="21"/>
        </w:rPr>
        <w:t xml:space="preserve"> needed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>,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medical needs or allergies,</w:t>
      </w:r>
      <w:r w:rsidR="00C870A9" w:rsidRPr="00264752">
        <w:rPr>
          <w:rFonts w:ascii="Roboto" w:eastAsia="Times New Roman" w:hAnsi="Roboto" w:cs="Times New Roman"/>
          <w:color w:val="555555"/>
          <w:sz w:val="21"/>
          <w:szCs w:val="21"/>
        </w:rPr>
        <w:t xml:space="preserve"> etc.)</w:t>
      </w:r>
    </w:p>
    <w:p w14:paraId="24F86E3F" w14:textId="55C6B7BA" w:rsidR="00474FBD" w:rsidRDefault="00474FBD" w:rsidP="00474FBD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>Acknowledgment that an Adult/Parent/Guardian is required to accompany the participant to the Council meeting and remain until the conclusion of participation.</w:t>
      </w:r>
      <w:r w:rsidR="0063426A">
        <w:rPr>
          <w:rFonts w:ascii="Roboto" w:eastAsia="Times New Roman" w:hAnsi="Roboto" w:cs="Times New Roman"/>
          <w:color w:val="555555"/>
          <w:sz w:val="21"/>
          <w:szCs w:val="21"/>
        </w:rPr>
        <w:t xml:space="preserve"> The Page is </w:t>
      </w:r>
      <w:proofErr w:type="gramStart"/>
      <w:r w:rsidR="0063426A">
        <w:rPr>
          <w:rFonts w:ascii="Roboto" w:eastAsia="Times New Roman" w:hAnsi="Roboto" w:cs="Times New Roman"/>
          <w:color w:val="555555"/>
          <w:sz w:val="21"/>
          <w:szCs w:val="21"/>
        </w:rPr>
        <w:t xml:space="preserve">requested </w:t>
      </w:r>
      <w:r>
        <w:rPr>
          <w:rFonts w:ascii="Roboto" w:eastAsia="Times New Roman" w:hAnsi="Roboto" w:cs="Times New Roman"/>
          <w:color w:val="555555"/>
          <w:sz w:val="21"/>
          <w:szCs w:val="21"/>
        </w:rPr>
        <w:t xml:space="preserve"> </w:t>
      </w:r>
      <w:r w:rsidR="0063426A">
        <w:rPr>
          <w:rFonts w:ascii="Roboto" w:eastAsia="Times New Roman" w:hAnsi="Roboto" w:cs="Times New Roman"/>
          <w:color w:val="555555"/>
          <w:sz w:val="21"/>
          <w:szCs w:val="21"/>
        </w:rPr>
        <w:t>to</w:t>
      </w:r>
      <w:proofErr w:type="gramEnd"/>
      <w:r w:rsidR="0063426A">
        <w:rPr>
          <w:rFonts w:ascii="Roboto" w:eastAsia="Times New Roman" w:hAnsi="Roboto" w:cs="Times New Roman"/>
          <w:color w:val="555555"/>
          <w:sz w:val="21"/>
          <w:szCs w:val="21"/>
        </w:rPr>
        <w:t xml:space="preserve"> participate in the program from 4:00 pm to 7:15 pm.</w:t>
      </w:r>
    </w:p>
    <w:p w14:paraId="5821F77E" w14:textId="2EDF2502" w:rsidR="00474FBD" w:rsidRDefault="00474FBD" w:rsidP="00474FBD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</w:p>
    <w:p w14:paraId="316A996A" w14:textId="38743F47" w:rsidR="00474FBD" w:rsidRDefault="0063426A" w:rsidP="00474FBD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 w:rsidRPr="009408A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7C72F47" wp14:editId="4819F133">
                <wp:simplePos x="0" y="0"/>
                <wp:positionH relativeFrom="column">
                  <wp:posOffset>742950</wp:posOffset>
                </wp:positionH>
                <wp:positionV relativeFrom="paragraph">
                  <wp:posOffset>19685</wp:posOffset>
                </wp:positionV>
                <wp:extent cx="800100" cy="5810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26EC5" w14:textId="77777777" w:rsidR="00474FBD" w:rsidRDefault="00474FBD" w:rsidP="00474FB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72F47" id="_x0000_s1036" type="#_x0000_t202" style="position:absolute;left:0;text-align:left;margin-left:58.5pt;margin-top:1.55pt;width:63pt;height:45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">
                <v:textbox>
                  <w:txbxContent>
                    <w:p w14:paraId="1F926EC5" w14:textId="77777777" w:rsidR="00474FBD" w:rsidRDefault="00474FBD" w:rsidP="00474FBD"/>
                  </w:txbxContent>
                </v:textbox>
                <w10:wrap type="square"/>
              </v:shape>
            </w:pict>
          </mc:Fallback>
        </mc:AlternateContent>
      </w:r>
    </w:p>
    <w:p w14:paraId="5FD98261" w14:textId="71807F27" w:rsidR="00474FBD" w:rsidRPr="00264752" w:rsidRDefault="00474FBD" w:rsidP="00474FBD">
      <w:pPr>
        <w:shd w:val="clear" w:color="auto" w:fill="FFFFFF"/>
        <w:spacing w:before="180" w:after="180" w:line="240" w:lineRule="auto"/>
        <w:ind w:left="720"/>
        <w:jc w:val="both"/>
        <w:rPr>
          <w:rFonts w:ascii="Roboto" w:eastAsia="Times New Roman" w:hAnsi="Roboto" w:cs="Times New Roman"/>
          <w:color w:val="555555"/>
          <w:sz w:val="21"/>
          <w:szCs w:val="21"/>
        </w:rPr>
      </w:pPr>
      <w:r>
        <w:rPr>
          <w:rFonts w:ascii="Roboto" w:eastAsia="Times New Roman" w:hAnsi="Roboto" w:cs="Times New Roman"/>
          <w:color w:val="555555"/>
          <w:sz w:val="21"/>
          <w:szCs w:val="21"/>
        </w:rPr>
        <w:t>Initials</w:t>
      </w:r>
    </w:p>
    <w:sectPr w:rsidR="00474FBD" w:rsidRPr="002647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C5FB7" w14:textId="77777777" w:rsidR="0076529F" w:rsidRDefault="0076529F" w:rsidP="00E0513D">
      <w:pPr>
        <w:spacing w:after="0" w:line="240" w:lineRule="auto"/>
      </w:pPr>
      <w:r>
        <w:separator/>
      </w:r>
    </w:p>
  </w:endnote>
  <w:endnote w:type="continuationSeparator" w:id="0">
    <w:p w14:paraId="2304B3A9" w14:textId="77777777" w:rsidR="0076529F" w:rsidRDefault="0076529F" w:rsidP="00E05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A745A" w14:textId="77777777" w:rsidR="00E0513D" w:rsidRDefault="00E05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20C3" w14:textId="77777777" w:rsidR="00E0513D" w:rsidRDefault="00E051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C900" w14:textId="77777777" w:rsidR="00E0513D" w:rsidRDefault="00E05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B3BEA" w14:textId="77777777" w:rsidR="0076529F" w:rsidRDefault="0076529F" w:rsidP="00E0513D">
      <w:pPr>
        <w:spacing w:after="0" w:line="240" w:lineRule="auto"/>
      </w:pPr>
      <w:r>
        <w:separator/>
      </w:r>
    </w:p>
  </w:footnote>
  <w:footnote w:type="continuationSeparator" w:id="0">
    <w:p w14:paraId="742345FF" w14:textId="77777777" w:rsidR="0076529F" w:rsidRDefault="0076529F" w:rsidP="00E051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E7D76" w14:textId="77777777" w:rsidR="00E0513D" w:rsidRDefault="00E05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EEC36" w14:textId="2C197A49" w:rsidR="00E0513D" w:rsidRDefault="00E051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F275E" w14:textId="77777777" w:rsidR="00E0513D" w:rsidRDefault="00E051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DcwNDI3NjUwMDZQ0lEKTi0uzszPAykwqQUAcrbL9iwAAAA="/>
  </w:docVars>
  <w:rsids>
    <w:rsidRoot w:val="00C870A9"/>
    <w:rsid w:val="00113A4E"/>
    <w:rsid w:val="001169A5"/>
    <w:rsid w:val="001271A1"/>
    <w:rsid w:val="00143B43"/>
    <w:rsid w:val="00257A75"/>
    <w:rsid w:val="002E5849"/>
    <w:rsid w:val="003027DD"/>
    <w:rsid w:val="0032337A"/>
    <w:rsid w:val="003779EB"/>
    <w:rsid w:val="00421EBB"/>
    <w:rsid w:val="00474FBD"/>
    <w:rsid w:val="005C43C3"/>
    <w:rsid w:val="00631CAF"/>
    <w:rsid w:val="0063426A"/>
    <w:rsid w:val="006F2B24"/>
    <w:rsid w:val="00722F23"/>
    <w:rsid w:val="0076529F"/>
    <w:rsid w:val="0079347D"/>
    <w:rsid w:val="00810952"/>
    <w:rsid w:val="009070B8"/>
    <w:rsid w:val="009275BB"/>
    <w:rsid w:val="00935630"/>
    <w:rsid w:val="009408A8"/>
    <w:rsid w:val="00951FE3"/>
    <w:rsid w:val="009812E2"/>
    <w:rsid w:val="009B08BF"/>
    <w:rsid w:val="009F321F"/>
    <w:rsid w:val="00B55CE2"/>
    <w:rsid w:val="00B73B50"/>
    <w:rsid w:val="00BD774C"/>
    <w:rsid w:val="00C870A9"/>
    <w:rsid w:val="00CA4C77"/>
    <w:rsid w:val="00CA7655"/>
    <w:rsid w:val="00D77C09"/>
    <w:rsid w:val="00E0513D"/>
    <w:rsid w:val="00F42AD4"/>
    <w:rsid w:val="00FA0A6A"/>
    <w:rsid w:val="00FD67A9"/>
    <w:rsid w:val="00FF3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C9107"/>
  <w15:chartTrackingRefBased/>
  <w15:docId w15:val="{A2674173-9A7E-45F0-B3A6-4BE2AEE9A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13D"/>
  </w:style>
  <w:style w:type="paragraph" w:styleId="Footer">
    <w:name w:val="footer"/>
    <w:basedOn w:val="Normal"/>
    <w:link w:val="FooterChar"/>
    <w:uiPriority w:val="99"/>
    <w:unhideWhenUsed/>
    <w:rsid w:val="00E05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13D"/>
  </w:style>
  <w:style w:type="character" w:styleId="PlaceholderText">
    <w:name w:val="Placeholder Text"/>
    <w:basedOn w:val="DefaultParagraphFont"/>
    <w:uiPriority w:val="99"/>
    <w:semiHidden/>
    <w:rsid w:val="002E584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58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84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2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MGLahmeur@coj.net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DARITY</dc:creator>
  <cp:keywords/>
  <dc:description/>
  <cp:lastModifiedBy>Russell, Marlene</cp:lastModifiedBy>
  <cp:revision>3</cp:revision>
  <cp:lastPrinted>2023-08-23T15:31:00Z</cp:lastPrinted>
  <dcterms:created xsi:type="dcterms:W3CDTF">2023-08-23T16:41:00Z</dcterms:created>
  <dcterms:modified xsi:type="dcterms:W3CDTF">2023-09-06T15:26:00Z</dcterms:modified>
</cp:coreProperties>
</file>